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B27F3" w14:textId="6B101541" w:rsidR="007963B8" w:rsidRPr="007963B8" w:rsidRDefault="007963B8" w:rsidP="007963B8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7963B8">
        <w:rPr>
          <w:rFonts w:asciiTheme="minorHAnsi" w:hAnsiTheme="minorHAnsi" w:cstheme="minorHAnsi"/>
          <w:b/>
          <w:sz w:val="22"/>
          <w:szCs w:val="22"/>
        </w:rPr>
        <w:t>Załącznik nr</w:t>
      </w:r>
      <w:r w:rsidR="00193A23">
        <w:rPr>
          <w:rFonts w:asciiTheme="minorHAnsi" w:hAnsiTheme="minorHAnsi" w:cstheme="minorHAnsi"/>
          <w:b/>
          <w:sz w:val="22"/>
          <w:szCs w:val="22"/>
        </w:rPr>
        <w:t xml:space="preserve"> 3 </w:t>
      </w:r>
      <w:r w:rsidRPr="007963B8">
        <w:rPr>
          <w:rFonts w:asciiTheme="minorHAnsi" w:hAnsiTheme="minorHAnsi" w:cstheme="minorHAnsi"/>
          <w:b/>
          <w:sz w:val="22"/>
          <w:szCs w:val="22"/>
        </w:rPr>
        <w:t xml:space="preserve"> do SWZ</w:t>
      </w:r>
    </w:p>
    <w:p w14:paraId="512F011F" w14:textId="77777777" w:rsidR="007963B8" w:rsidRPr="007963B8" w:rsidRDefault="007963B8" w:rsidP="007963B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59F953B" w14:textId="16D6BF84" w:rsidR="002A0F3A" w:rsidRPr="007963B8" w:rsidRDefault="007963B8" w:rsidP="007963B8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963B8">
        <w:rPr>
          <w:rFonts w:asciiTheme="minorHAnsi" w:hAnsiTheme="minorHAnsi" w:cstheme="minorHAnsi"/>
          <w:b/>
          <w:sz w:val="22"/>
          <w:szCs w:val="22"/>
        </w:rPr>
        <w:t xml:space="preserve">Opis przedmiotu zamówienia – dostawa z wniesieniem i montażem </w:t>
      </w:r>
      <w:r>
        <w:rPr>
          <w:rFonts w:asciiTheme="minorHAnsi" w:hAnsiTheme="minorHAnsi" w:cstheme="minorHAnsi"/>
          <w:b/>
          <w:sz w:val="22"/>
          <w:szCs w:val="22"/>
        </w:rPr>
        <w:t>wózków do transportu pacjentów</w:t>
      </w:r>
      <w:r w:rsidRPr="007963B8">
        <w:rPr>
          <w:rFonts w:asciiTheme="minorHAnsi" w:hAnsiTheme="minorHAnsi" w:cstheme="minorHAnsi"/>
          <w:b/>
          <w:sz w:val="22"/>
          <w:szCs w:val="22"/>
        </w:rPr>
        <w:t xml:space="preserve"> (</w:t>
      </w:r>
      <w:r>
        <w:rPr>
          <w:rFonts w:asciiTheme="minorHAnsi" w:hAnsiTheme="minorHAnsi" w:cstheme="minorHAnsi"/>
          <w:b/>
          <w:sz w:val="22"/>
          <w:szCs w:val="22"/>
        </w:rPr>
        <w:t>18</w:t>
      </w:r>
      <w:r w:rsidRPr="007963B8">
        <w:rPr>
          <w:rFonts w:asciiTheme="minorHAnsi" w:hAnsiTheme="minorHAnsi" w:cstheme="minorHAnsi"/>
          <w:b/>
          <w:sz w:val="22"/>
          <w:szCs w:val="22"/>
        </w:rPr>
        <w:t xml:space="preserve"> szt.) zgodnie z następującymi minimalnymi parametrami technicznymi:</w:t>
      </w:r>
    </w:p>
    <w:p w14:paraId="3A3B1F7F" w14:textId="77777777" w:rsidR="007963B8" w:rsidRDefault="007963B8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62CFC76" w14:textId="52282274" w:rsidR="002A0F3A" w:rsidRPr="007963B8" w:rsidRDefault="002A0F3A" w:rsidP="002A0F3A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7963B8">
        <w:rPr>
          <w:rFonts w:asciiTheme="minorHAnsi" w:hAnsiTheme="minorHAnsi" w:cstheme="minorHAnsi"/>
          <w:b/>
          <w:sz w:val="22"/>
          <w:szCs w:val="22"/>
          <w:u w:val="single"/>
        </w:rPr>
        <w:t>Oferuję</w:t>
      </w:r>
      <w:r w:rsidR="007963B8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06DDF072" w14:textId="77777777" w:rsidR="002A0F3A" w:rsidRPr="007963B8" w:rsidRDefault="002A0F3A" w:rsidP="002A0F3A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7963B8">
        <w:rPr>
          <w:rFonts w:asciiTheme="minorHAnsi" w:hAnsiTheme="minorHAnsi" w:cstheme="minorHAnsi"/>
          <w:sz w:val="22"/>
          <w:szCs w:val="22"/>
        </w:rPr>
        <w:t>Model/typ</w:t>
      </w:r>
      <w:r w:rsidRPr="007963B8">
        <w:rPr>
          <w:rFonts w:asciiTheme="minorHAnsi" w:hAnsiTheme="minorHAnsi" w:cstheme="minorHAnsi"/>
          <w:sz w:val="22"/>
          <w:szCs w:val="22"/>
        </w:rPr>
        <w:tab/>
      </w:r>
    </w:p>
    <w:p w14:paraId="0B5DF406" w14:textId="77777777" w:rsidR="002A0F3A" w:rsidRPr="007963B8" w:rsidRDefault="002A0F3A" w:rsidP="002A0F3A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7963B8">
        <w:rPr>
          <w:rFonts w:asciiTheme="minorHAnsi" w:hAnsiTheme="minorHAnsi" w:cstheme="minorHAnsi"/>
          <w:sz w:val="22"/>
          <w:szCs w:val="22"/>
        </w:rPr>
        <w:t>Producent/kraj</w:t>
      </w:r>
      <w:r w:rsidRPr="007963B8">
        <w:rPr>
          <w:rFonts w:asciiTheme="minorHAnsi" w:hAnsiTheme="minorHAnsi" w:cstheme="minorHAnsi"/>
          <w:sz w:val="22"/>
          <w:szCs w:val="22"/>
        </w:rPr>
        <w:tab/>
      </w:r>
    </w:p>
    <w:p w14:paraId="2E673CE8" w14:textId="44C75147" w:rsidR="002A0F3A" w:rsidRPr="007963B8" w:rsidRDefault="002A0F3A" w:rsidP="002A0F3A">
      <w:pPr>
        <w:rPr>
          <w:rFonts w:asciiTheme="minorHAnsi" w:hAnsiTheme="minorHAnsi" w:cstheme="minorHAnsi"/>
          <w:sz w:val="22"/>
          <w:szCs w:val="22"/>
        </w:rPr>
      </w:pPr>
      <w:r w:rsidRPr="007963B8">
        <w:rPr>
          <w:rFonts w:asciiTheme="minorHAnsi" w:hAnsiTheme="minorHAnsi" w:cstheme="minorHAnsi"/>
          <w:sz w:val="22"/>
          <w:szCs w:val="22"/>
        </w:rPr>
        <w:t>Rok produkcji (nie wcześniej niż 202</w:t>
      </w:r>
      <w:r w:rsidR="00355E17" w:rsidRPr="007963B8">
        <w:rPr>
          <w:rFonts w:asciiTheme="minorHAnsi" w:hAnsiTheme="minorHAnsi" w:cstheme="minorHAnsi"/>
          <w:sz w:val="22"/>
          <w:szCs w:val="22"/>
        </w:rPr>
        <w:t>4</w:t>
      </w:r>
      <w:r w:rsidRPr="007963B8">
        <w:rPr>
          <w:rFonts w:asciiTheme="minorHAnsi" w:hAnsiTheme="minorHAnsi" w:cstheme="minorHAnsi"/>
          <w:sz w:val="22"/>
          <w:szCs w:val="22"/>
        </w:rPr>
        <w:t>) ………………………………………………</w:t>
      </w:r>
    </w:p>
    <w:p w14:paraId="695A1A62" w14:textId="70A93A5B" w:rsidR="00A444B7" w:rsidRDefault="00A444B7" w:rsidP="002A0F3A">
      <w:pPr>
        <w:rPr>
          <w:rFonts w:asciiTheme="minorHAnsi" w:hAnsiTheme="minorHAnsi" w:cstheme="minorHAnsi"/>
          <w:sz w:val="20"/>
        </w:rPr>
      </w:pPr>
    </w:p>
    <w:p w14:paraId="499868FF" w14:textId="77777777" w:rsidR="002A0F3A" w:rsidRDefault="002A0F3A" w:rsidP="002A0F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4"/>
        <w:gridCol w:w="5329"/>
        <w:gridCol w:w="1573"/>
        <w:gridCol w:w="6628"/>
      </w:tblGrid>
      <w:tr w:rsidR="002A0F3A" w:rsidRPr="00F816F0" w14:paraId="0C08BFC3" w14:textId="77777777" w:rsidTr="007963B8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0DADF" w14:textId="77777777" w:rsidR="002A0F3A" w:rsidRPr="00F816F0" w:rsidRDefault="002A0F3A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DDA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D351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8C49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02711" w:rsidRPr="00F816F0" w14:paraId="08D951C0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55E5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2176" w14:textId="68148565" w:rsidR="00602711" w:rsidRPr="00602711" w:rsidRDefault="00602711" w:rsidP="001C355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  <w:r w:rsidR="007963B8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7963B8" w:rsidRPr="007963B8">
              <w:rPr>
                <w:rFonts w:ascii="Calibri" w:hAnsi="Calibri" w:cs="Microsoft Sans Serif"/>
                <w:sz w:val="20"/>
                <w:szCs w:val="28"/>
              </w:rPr>
              <w:t>z nieprzeziernym leżem</w:t>
            </w:r>
            <w:r w:rsidR="007963B8">
              <w:rPr>
                <w:rFonts w:ascii="Calibri" w:hAnsi="Calibri" w:cs="Microsoft Sans Serif"/>
                <w:sz w:val="20"/>
                <w:szCs w:val="28"/>
              </w:rPr>
              <w:t xml:space="preserve"> (18 szt.)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7B98" w14:textId="65291614" w:rsidR="00602711" w:rsidRPr="00E97D0C" w:rsidRDefault="00E97D0C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33E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6F036D" w:rsidRPr="00F816F0" w14:paraId="641DB06A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0E42" w14:textId="77777777" w:rsidR="006F036D" w:rsidRPr="00F816F0" w:rsidRDefault="006F036D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ABFBC" w14:textId="5AC9981B" w:rsidR="006F036D" w:rsidRPr="00602711" w:rsidRDefault="007963B8" w:rsidP="001C355E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Wózki</w:t>
            </w:r>
            <w:r w:rsidR="006F036D" w:rsidRPr="006F036D">
              <w:rPr>
                <w:rFonts w:ascii="Calibri" w:hAnsi="Calibri" w:cs="Microsoft Sans Serif"/>
                <w:sz w:val="20"/>
                <w:szCs w:val="28"/>
              </w:rPr>
              <w:t xml:space="preserve"> nowe i nieużywane, </w:t>
            </w:r>
            <w:proofErr w:type="spellStart"/>
            <w:r w:rsidR="006F036D"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6D41" w14:textId="450A5F59" w:rsidR="006F036D" w:rsidRPr="00E97D0C" w:rsidRDefault="005B0201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4E45" w14:textId="77777777" w:rsidR="006F036D" w:rsidRPr="00F816F0" w:rsidRDefault="006F036D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0DC8AF82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C4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B7A6" w14:textId="179A34F9" w:rsidR="005B0201" w:rsidRPr="00602711" w:rsidRDefault="005B020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6134" w14:textId="6C9E2A5E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D225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4501E361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CE70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9214" w14:textId="4AE75F28" w:rsidR="005B0201" w:rsidRPr="00602711" w:rsidRDefault="005B020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</w:t>
            </w:r>
            <w:r w:rsidR="00D07D41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706392">
              <w:rPr>
                <w:rFonts w:ascii="Calibri" w:hAnsi="Calibri" w:cs="Microsoft Sans Serif"/>
                <w:sz w:val="20"/>
                <w:szCs w:val="28"/>
              </w:rPr>
              <w:t>lub wypełniona płytami HPL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, zaokrąglona (bez ostrych krawędzi i rogów), łatwa do dezynfekcji, wykonana z tworzywa sztucznego odpornego na działanie środków chemicznych i uszkodzeń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89D" w14:textId="0ACC55A8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E697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7B4D6147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E6BD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88B" w14:textId="418F7F21" w:rsidR="005B0201" w:rsidRPr="00602711" w:rsidRDefault="005B0201" w:rsidP="001C355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 (</w:t>
            </w:r>
            <w:r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66D0" w14:textId="00E3CF3D" w:rsidR="005B0201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, </w:t>
            </w:r>
          </w:p>
          <w:p w14:paraId="330BBF98" w14:textId="77777777" w:rsidR="007963B8" w:rsidRDefault="00677FA3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Udźwig</w:t>
            </w:r>
            <w:r w:rsidR="007963B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:</w:t>
            </w:r>
          </w:p>
          <w:p w14:paraId="3B10F8DF" w14:textId="32EFC3DF" w:rsidR="00677FA3" w:rsidRDefault="001C355E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napToGrid w:val="0"/>
                <w:sz w:val="20"/>
                <w:szCs w:val="20"/>
              </w:rPr>
              <w:t>≥</w:t>
            </w:r>
            <w:r w:rsidR="00677FA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20 kg – 10 pkt. </w:t>
            </w:r>
          </w:p>
          <w:p w14:paraId="5FFC3E50" w14:textId="16932276" w:rsidR="00677FA3" w:rsidRPr="00E97D0C" w:rsidRDefault="00D064DB" w:rsidP="005B020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&lt;</w:t>
            </w:r>
            <w:r w:rsidR="001C355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20 kg</w:t>
            </w:r>
            <w:r w:rsidR="00677FA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0</w:t>
            </w:r>
            <w:r w:rsidR="007963B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</w:t>
            </w:r>
            <w:r w:rsidR="00677FA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pkt.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599A" w14:textId="5A8BF550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F12BFBF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F55A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4CDD7" w14:textId="3099DD7B" w:rsidR="00602711" w:rsidRPr="00602711" w:rsidRDefault="005B0201" w:rsidP="001C355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</w:t>
            </w:r>
            <w:r>
              <w:rPr>
                <w:rFonts w:ascii="Calibri" w:hAnsi="Calibri" w:cs="Microsoft Sans Serif"/>
                <w:sz w:val="20"/>
                <w:szCs w:val="28"/>
              </w:rPr>
              <w:t>;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ontowany bez użycia dodatkowych narzędzi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8E78" w14:textId="153FC53B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518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AF7A45C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A17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E8E" w14:textId="333A00A7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</w:t>
            </w:r>
            <w:r w:rsidR="001C355E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+ osprzęt i dodatkowe urządzenia) - min. 250 kg</w:t>
            </w:r>
            <w:r w:rsidRPr="00602711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i dopuszczalna waga przewożonego pacjenta min. 215 kg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2361" w14:textId="0F28058E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B02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1941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40D3D4F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428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F3CA" w14:textId="55F60907" w:rsidR="00602711" w:rsidRPr="00027A8C" w:rsidRDefault="00027A8C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27A8C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Długość całkowita wózka  2170 mm +/- </w:t>
            </w:r>
            <w:r w:rsidR="00280483">
              <w:rPr>
                <w:rFonts w:asciiTheme="minorHAnsi" w:eastAsia="Verdana" w:hAnsiTheme="minorHAnsi" w:cstheme="minorHAnsi"/>
                <w:sz w:val="20"/>
                <w:szCs w:val="20"/>
              </w:rPr>
              <w:t>20</w:t>
            </w:r>
            <w:r w:rsidRPr="00027A8C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mm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71AF" w14:textId="67046CA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0897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52BF08A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88D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5BC8" w14:textId="46285EBB" w:rsidR="00280483" w:rsidRPr="00677FA3" w:rsidRDefault="00280483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S</w:t>
            </w:r>
            <w:r w:rsidR="000A3D4F" w:rsidRPr="000A3D4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zerokość całkowita wózka </w:t>
            </w: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z podniesionymi barie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>r</w:t>
            </w: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kami bocznymi 790mm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="Calibri" w:eastAsia="Verdana" w:hAnsi="Calibri" w:cs="Calibri"/>
                <w:sz w:val="20"/>
                <w:szCs w:val="20"/>
              </w:rPr>
              <w:t>±</w:t>
            </w:r>
            <w:r w:rsidR="001C355E">
              <w:rPr>
                <w:rFonts w:ascii="Calibri" w:eastAsia="Verdana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Verdana" w:hAnsi="Calibri" w:cs="Calibri"/>
                <w:sz w:val="20"/>
                <w:szCs w:val="20"/>
              </w:rPr>
              <w:t>1</w:t>
            </w: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0mm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>,</w:t>
            </w:r>
            <w:r w:rsidR="00706392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="000A3D4F" w:rsidRPr="00706392">
              <w:rPr>
                <w:rFonts w:asciiTheme="minorHAnsi" w:eastAsia="Verdana" w:hAnsiTheme="minorHAnsi" w:cstheme="minorHAnsi"/>
                <w:sz w:val="20"/>
                <w:szCs w:val="20"/>
              </w:rPr>
              <w:t>umożliwiająca swobodny przejazd przez drzwi o szer. 90cm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4CB" w14:textId="6631A61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A85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A00FDDC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FA4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F0B" w14:textId="0BEC72CD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min. 193 cm, szerokość min. 6</w:t>
            </w:r>
            <w:r w:rsidR="00280483">
              <w:rPr>
                <w:rFonts w:ascii="Calibri" w:hAnsi="Calibri" w:cs="Microsoft Sans Serif"/>
                <w:sz w:val="20"/>
                <w:szCs w:val="28"/>
              </w:rPr>
              <w:t>2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cm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93FF" w14:textId="56E8E182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5FCC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46E1E0CC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71B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4184" w14:textId="15C6F6CA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 nóg pacjenta ułatwiające dostęp do pacjenta (m.in. podczas akcji reanimacyjnej). Rączki składane poniżej poziomu materaca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04756" w14:textId="0872821C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D74A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E45BCB2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F0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8E6E" w14:textId="5E548E5D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, realizowaną poprzez uniesienie lub dociśnięcie koła do podłoża. Piąte koło zapewnia znacznie lepsze manewrowanie i sterowanie wózkiem. 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826B" w14:textId="77777777" w:rsidR="00602711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70295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431403B4" w14:textId="6CA77FDE" w:rsidR="00702953" w:rsidRPr="00E97D0C" w:rsidRDefault="00702953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E00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00CE5A0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DE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3366" w14:textId="4A4942B6" w:rsidR="00602711" w:rsidRPr="00E813BD" w:rsidRDefault="00E813BD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813BD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jedyncze lub podwójne koła, </w:t>
            </w:r>
            <w:r w:rsidR="00280483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co najmniej jedno koło </w:t>
            </w:r>
            <w:r w:rsidRPr="00E813BD">
              <w:rPr>
                <w:rFonts w:asciiTheme="minorHAnsi" w:eastAsia="Verdana" w:hAnsiTheme="minorHAnsi" w:cstheme="minorHAnsi"/>
                <w:sz w:val="20"/>
                <w:szCs w:val="20"/>
              </w:rPr>
              <w:t>antystatyczne, bez widocznej metalowej osi obrotu zaopatrzone w osłony zabezpieczające mechanizm kół przed zanieczyszczeniem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693A" w14:textId="73321ED9" w:rsidR="00602711" w:rsidRPr="007135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428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2428D" w:rsidRPr="006428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2BAC9E48" w14:textId="6365C0FA" w:rsidR="0052428D" w:rsidRPr="00E97D0C" w:rsidRDefault="0052428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428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FBE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0A6BE41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5D3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D89C" w14:textId="289C97AF" w:rsidR="00602711" w:rsidRPr="00940CF9" w:rsidRDefault="00940CF9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  <w:r w:rsidR="00B659D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Pr="006428D9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, </w:t>
            </w:r>
            <w:r w:rsidRPr="006428D9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(mierzone od podłoża do górnej płaszczyzny leża bez materaca)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E47" w14:textId="6D6111A3" w:rsidR="00602711" w:rsidRPr="00E97D0C" w:rsidRDefault="0056779A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002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8B03E0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407C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BB01" w14:textId="1BF2BF15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bookmarkStart w:id="0" w:name="OLE_LINK5"/>
            <w:r w:rsidRPr="00602711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z </w:t>
            </w:r>
            <w:r w:rsidR="006428D9" w:rsidRPr="00602711">
              <w:rPr>
                <w:rFonts w:ascii="Calibri" w:hAnsi="Calibri" w:cs="Microsoft Sans Serif"/>
                <w:sz w:val="20"/>
                <w:szCs w:val="28"/>
              </w:rPr>
              <w:t>wyraźnym zaznaczeniem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kolorystycznym blokady hamulców (czerwony) i funkcji jazdy kierunkowej (zielony).</w:t>
            </w:r>
            <w:bookmarkEnd w:id="0"/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0169" w14:textId="22A01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F04A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37F6308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4FF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2023" w14:textId="1A73D790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Centralny system blokowania kół obsługiwany z dwóch stron wózka jedną dźwignią nożną, trójpozycyjny – jazda swobodna, jazda kierunkowa, hamulec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6ABC" w14:textId="77777777" w:rsidR="00954149" w:rsidRDefault="00954149" w:rsidP="0095414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0 pkt</w:t>
            </w:r>
          </w:p>
          <w:p w14:paraId="6FA18AEC" w14:textId="11A120EA" w:rsidR="00602711" w:rsidRPr="00E97D0C" w:rsidRDefault="00954149" w:rsidP="0095414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6005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550DC3E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F9C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2F40" w14:textId="726B4285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Barierki boczne chromowane</w:t>
            </w:r>
            <w:r w:rsidR="0071350C">
              <w:rPr>
                <w:rFonts w:ascii="Calibri" w:hAnsi="Calibri" w:cs="Microsoft Sans Serif"/>
                <w:sz w:val="20"/>
                <w:szCs w:val="28"/>
              </w:rPr>
              <w:t xml:space="preserve"> lub ze stali lakierowanej proszkowo oraz stali nierdzewnej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, składane (żółte</w:t>
            </w:r>
            <w:r w:rsidR="0071350C">
              <w:rPr>
                <w:rFonts w:ascii="Calibri" w:hAnsi="Calibri" w:cs="Microsoft Sans Serif"/>
                <w:sz w:val="20"/>
                <w:szCs w:val="28"/>
              </w:rPr>
              <w:t>/czerwone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elementy aktywujące) z gładką, wyprofilowaną powierzchnią tworzywową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3EE6" w14:textId="77777777" w:rsidR="0052428D" w:rsidRPr="0052428D" w:rsidRDefault="0052428D" w:rsidP="001C355E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rak przerwy transferowej</w:t>
            </w:r>
          </w:p>
          <w:p w14:paraId="73EAB945" w14:textId="77777777" w:rsidR="0052428D" w:rsidRPr="0052428D" w:rsidRDefault="0052428D" w:rsidP="001C355E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AK – 10 pkt.</w:t>
            </w:r>
          </w:p>
          <w:p w14:paraId="0ED2835B" w14:textId="77777777" w:rsidR="0052428D" w:rsidRPr="0052428D" w:rsidRDefault="0052428D" w:rsidP="001C355E">
            <w:pPr>
              <w:pStyle w:val="Default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IE – 0 pkt.</w:t>
            </w:r>
          </w:p>
          <w:p w14:paraId="46EB74CE" w14:textId="63C4E8D6" w:rsidR="00602711" w:rsidRPr="00E97D0C" w:rsidRDefault="00602711" w:rsidP="001C35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D26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A8E2CC1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C46C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5798" w14:textId="26A76EF7" w:rsidR="00602711" w:rsidRPr="00991F74" w:rsidRDefault="00991F74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</w:t>
            </w:r>
            <w:r w:rsidR="00B659DF">
              <w:rPr>
                <w:rFonts w:asciiTheme="minorHAnsi" w:eastAsia="Verdana" w:hAnsiTheme="minorHAnsi" w:cstheme="minorHAnsi"/>
                <w:sz w:val="20"/>
                <w:szCs w:val="20"/>
              </w:rPr>
              <w:t>85</w:t>
            </w: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º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65CB" w14:textId="04F26BC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F51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BEEC43B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5087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11345" w14:textId="6B5C0CC4" w:rsidR="00602711" w:rsidRPr="007F1895" w:rsidRDefault="002546FD" w:rsidP="001C355E">
            <w:pPr>
              <w:rPr>
                <w:rFonts w:asciiTheme="minorHAnsi" w:hAnsiTheme="minorHAnsi" w:cstheme="minorHAnsi"/>
                <w:sz w:val="20"/>
              </w:rPr>
            </w:pPr>
            <w:r w:rsidRPr="007F1895"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7F1895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 w:rsidRPr="007F1895"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="00602711" w:rsidRPr="007F1895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422A" w14:textId="4562A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281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EBE3FCB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3BEF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32102" w14:textId="494C3B38" w:rsidR="00602711" w:rsidRPr="002659D0" w:rsidRDefault="002659D0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/ anty-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egulowana hydraulicznie w zakresie co najmniej  1</w:t>
            </w:r>
            <w:r w:rsidR="00B659DF">
              <w:rPr>
                <w:rFonts w:asciiTheme="minorHAnsi" w:eastAsia="Verdana" w:hAnsiTheme="minorHAnsi" w:cstheme="minorHAnsi"/>
                <w:sz w:val="20"/>
                <w:szCs w:val="20"/>
              </w:rPr>
              <w:t>6</w:t>
            </w:r>
            <w:r w:rsidR="007F1895"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º</w:t>
            </w:r>
            <w:r w:rsidR="007F1895"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przy użyciu pedałów nożnych z obu dłuższych stron wózka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3C1" w14:textId="7A8E60F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BEA3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A3D77B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0536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A1CA" w14:textId="03EB80ED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Tuleje na wieszaki infuzyjne lub na inne akcesoria każdym narożu wózka 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8C8F" w14:textId="44814629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1436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180817C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B5D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CCDA" w14:textId="223C7EAB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7AF8" w14:textId="2E6D5BA7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69A4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F2B3438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A02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5D24" w14:textId="477E7F6D" w:rsidR="00602711" w:rsidRPr="00602711" w:rsidRDefault="00B659DF" w:rsidP="001C355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 xml:space="preserve">Możliwość 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 xml:space="preserve"> instalacji wieszaków infuzyjnych </w:t>
            </w:r>
            <w:r>
              <w:rPr>
                <w:rFonts w:ascii="Calibri" w:hAnsi="Calibri"/>
                <w:sz w:val="20"/>
                <w:szCs w:val="28"/>
              </w:rPr>
              <w:t xml:space="preserve">mobilnych 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>(min. 2 haczyki) lub  innych akcesoriów w każdym narożu wózka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413AE" w14:textId="776DF013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FBD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3289B17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39C20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945B3" w14:textId="243A413B" w:rsidR="002546FD" w:rsidRPr="001C355E" w:rsidRDefault="00602711" w:rsidP="001C355E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Materac piankowy, w pokrowcu z osłoną poliestrową, powlekany poliuretanem i poliamidem, z powierzchnią antypoślizgową, nieprzemakalny, o grubości 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="002507F1">
              <w:rPr>
                <w:rFonts w:ascii="Calibri" w:hAnsi="Calibri" w:cs="Microsoft Sans Serif"/>
                <w:sz w:val="20"/>
                <w:szCs w:val="28"/>
              </w:rPr>
              <w:t>10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cm</w:t>
            </w:r>
            <w:r w:rsidR="002507F1">
              <w:rPr>
                <w:rFonts w:ascii="Calibri" w:hAnsi="Calibri" w:cs="Microsoft Sans Serif"/>
                <w:sz w:val="20"/>
                <w:szCs w:val="28"/>
              </w:rPr>
              <w:t>.</w:t>
            </w:r>
            <w:r w:rsidR="001C355E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C835" w14:textId="157DB241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D7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87851E8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4BC49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1EAD" w14:textId="677B254C" w:rsidR="00602711" w:rsidRPr="00602711" w:rsidRDefault="00602711" w:rsidP="001C355E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602711">
              <w:rPr>
                <w:rFonts w:ascii="Calibri" w:hAnsi="Calibri"/>
                <w:bCs/>
                <w:sz w:val="20"/>
                <w:szCs w:val="28"/>
              </w:rPr>
              <w:t xml:space="preserve">Teleskopowy </w:t>
            </w:r>
            <w:r w:rsidR="00954149">
              <w:rPr>
                <w:rFonts w:ascii="Calibri" w:hAnsi="Calibri"/>
                <w:bCs/>
                <w:sz w:val="20"/>
                <w:szCs w:val="28"/>
              </w:rPr>
              <w:t xml:space="preserve">metalowy lub 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chromowany wieszak infuzyjny</w:t>
            </w:r>
            <w:r w:rsidR="00954149">
              <w:rPr>
                <w:rFonts w:ascii="Calibri" w:hAnsi="Calibri"/>
                <w:bCs/>
                <w:sz w:val="20"/>
                <w:szCs w:val="28"/>
              </w:rPr>
              <w:t xml:space="preserve">, co najmniej 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 xml:space="preserve">częściowy z regulacją wysokości, </w:t>
            </w:r>
            <w:r w:rsidR="00954149">
              <w:rPr>
                <w:rFonts w:ascii="Calibri" w:hAnsi="Calibri"/>
                <w:bCs/>
                <w:sz w:val="20"/>
                <w:szCs w:val="28"/>
              </w:rPr>
              <w:t>składany wzdłuż lub wszerz ramy leża.</w:t>
            </w:r>
            <w:r w:rsidR="002507F1">
              <w:rPr>
                <w:rFonts w:ascii="Calibri" w:hAnsi="Calibri"/>
                <w:bCs/>
                <w:sz w:val="20"/>
                <w:szCs w:val="28"/>
              </w:rPr>
              <w:t xml:space="preserve"> M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in.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M</w:t>
            </w:r>
            <w:r w:rsidR="002507F1">
              <w:rPr>
                <w:rFonts w:ascii="Calibri" w:hAnsi="Calibri" w:cs="Microsoft Sans Serif"/>
                <w:sz w:val="20"/>
                <w:szCs w:val="28"/>
              </w:rPr>
              <w:t>ax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. obciążenie </w:t>
            </w:r>
            <w:r w:rsidR="00954149">
              <w:rPr>
                <w:rFonts w:ascii="Calibri" w:hAnsi="Calibri" w:cs="Microsoft Sans Serif"/>
                <w:sz w:val="20"/>
                <w:szCs w:val="28"/>
              </w:rPr>
              <w:t>16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kg</w:t>
            </w:r>
            <w:r w:rsidR="00954149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AABC" w14:textId="45122DA2" w:rsidR="00602711" w:rsidRPr="00E97D0C" w:rsidRDefault="00954149" w:rsidP="002507F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F0F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49F15F0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1D0A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C135" w14:textId="012864E0" w:rsidR="00882474" w:rsidRPr="00602711" w:rsidRDefault="00882474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 na rolki z papierem do osłaniania i zabezpieczania powierzchni leża</w:t>
            </w:r>
            <w:r w:rsidR="000862A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C70D" w14:textId="40830D97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0B6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666EAE3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2E325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ADAE" w14:textId="254DD5F7" w:rsidR="00882474" w:rsidRPr="00602711" w:rsidRDefault="00882474" w:rsidP="001C355E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9846" w14:textId="7EAD2D8C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6169" w14:textId="0635083A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62A1" w:rsidRPr="00F816F0" w14:paraId="2950AF85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DF29B" w14:textId="77777777" w:rsidR="000862A1" w:rsidRPr="00F816F0" w:rsidRDefault="000862A1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11004" w14:textId="4BDD6871" w:rsidR="000862A1" w:rsidRDefault="000862A1" w:rsidP="001C355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Liczba bezpłatnych przeglądów w trakcie trwania gwarancji – </w:t>
            </w:r>
            <w:r w:rsidR="001C355E">
              <w:rPr>
                <w:rFonts w:asciiTheme="minorHAnsi" w:hAnsiTheme="minorHAnsi" w:cstheme="minorHAnsi"/>
                <w:sz w:val="20"/>
                <w:szCs w:val="22"/>
              </w:rPr>
              <w:t xml:space="preserve">min.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2</w:t>
            </w:r>
            <w:r w:rsidR="004B7251">
              <w:rPr>
                <w:rFonts w:asciiTheme="minorHAnsi" w:hAnsiTheme="minorHAnsi" w:cstheme="minorHAnsi"/>
                <w:sz w:val="20"/>
                <w:szCs w:val="22"/>
              </w:rPr>
              <w:t xml:space="preserve"> (co 12 miesięcy)</w:t>
            </w:r>
            <w:r w:rsidR="001C355E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5AAC" w14:textId="5811CE9A" w:rsidR="000862A1" w:rsidRPr="00185C5B" w:rsidRDefault="000862A1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33DA4" w14:textId="584B4466" w:rsidR="000862A1" w:rsidRPr="001C355E" w:rsidRDefault="000862A1" w:rsidP="00882474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</w:tbl>
    <w:p w14:paraId="5E7724A4" w14:textId="5C1F226B" w:rsidR="008C3ECA" w:rsidRDefault="008C3ECA" w:rsidP="00AD65A2"/>
    <w:p w14:paraId="6E44D233" w14:textId="77777777" w:rsidR="00193A23" w:rsidRPr="00CF7275" w:rsidRDefault="00193A23" w:rsidP="00193A23">
      <w:pPr>
        <w:tabs>
          <w:tab w:val="left" w:pos="5245"/>
        </w:tabs>
        <w:suppressAutoHyphens/>
        <w:spacing w:after="120" w:line="276" w:lineRule="auto"/>
        <w:ind w:left="4962"/>
        <w:rPr>
          <w:rFonts w:ascii="Arial Narrow" w:hAnsi="Arial Narrow"/>
          <w:color w:val="FF0000"/>
        </w:rPr>
      </w:pPr>
      <w:bookmarkStart w:id="1" w:name="_Hlk103159985"/>
      <w:r w:rsidRPr="00CF7275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CF7275"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 w:rsidRPr="00CF7275"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 w:rsidRPr="00CF7275"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p w14:paraId="317846E7" w14:textId="77777777" w:rsidR="00193A23" w:rsidRPr="00AD65A2" w:rsidRDefault="00193A23" w:rsidP="00AD65A2">
      <w:bookmarkStart w:id="2" w:name="_GoBack"/>
      <w:bookmarkEnd w:id="1"/>
      <w:bookmarkEnd w:id="2"/>
    </w:p>
    <w:sectPr w:rsidR="00193A23" w:rsidRPr="00AD65A2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B7A1CB" w16cex:dateUtc="2024-04-03T07:3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EE210" w14:textId="77777777" w:rsidR="00695774" w:rsidRDefault="00695774" w:rsidP="00DF1622">
      <w:r>
        <w:separator/>
      </w:r>
    </w:p>
  </w:endnote>
  <w:endnote w:type="continuationSeparator" w:id="0">
    <w:p w14:paraId="4AAD8A74" w14:textId="77777777" w:rsidR="00695774" w:rsidRDefault="0069577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5129A5" w:rsidRDefault="005129A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5129A5" w:rsidRDefault="005129A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32D47" w14:textId="77777777" w:rsidR="00695774" w:rsidRDefault="00695774" w:rsidP="00DF1622">
      <w:r>
        <w:separator/>
      </w:r>
    </w:p>
  </w:footnote>
  <w:footnote w:type="continuationSeparator" w:id="0">
    <w:p w14:paraId="0210A8F3" w14:textId="77777777" w:rsidR="00695774" w:rsidRDefault="0069577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7000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64B4E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91EBB"/>
    <w:multiLevelType w:val="hybridMultilevel"/>
    <w:tmpl w:val="2E96A7BC"/>
    <w:lvl w:ilvl="0" w:tplc="A6023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0E8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446D38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BD1D83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8E67C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6A2B"/>
    <w:multiLevelType w:val="hybridMultilevel"/>
    <w:tmpl w:val="6CC2BB4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07D3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B1376"/>
    <w:multiLevelType w:val="hybridMultilevel"/>
    <w:tmpl w:val="7572281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A63FF1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D432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9D3B87"/>
    <w:multiLevelType w:val="hybridMultilevel"/>
    <w:tmpl w:val="EBF81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A112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60D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ED2F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816061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001B6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708F4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2E6B1D"/>
    <w:multiLevelType w:val="hybridMultilevel"/>
    <w:tmpl w:val="8DAEAF2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426F68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A1056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BF7E4E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3E0D46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555C02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CA61F2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7A39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D96B81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71C49"/>
    <w:multiLevelType w:val="hybridMultilevel"/>
    <w:tmpl w:val="B0FE995C"/>
    <w:lvl w:ilvl="0" w:tplc="A8683F7A">
      <w:start w:val="1"/>
      <w:numFmt w:val="lowerLetter"/>
      <w:lvlText w:val="%1)"/>
      <w:lvlJc w:val="left"/>
      <w:pPr>
        <w:ind w:left="360" w:hanging="360"/>
      </w:pPr>
      <w:rPr>
        <w:rFonts w:ascii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075ACD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174866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224E9B"/>
    <w:multiLevelType w:val="hybridMultilevel"/>
    <w:tmpl w:val="CF22E21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AB3B50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4056A"/>
    <w:multiLevelType w:val="hybridMultilevel"/>
    <w:tmpl w:val="5FB659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32"/>
  </w:num>
  <w:num w:numId="5">
    <w:abstractNumId w:val="31"/>
  </w:num>
  <w:num w:numId="6">
    <w:abstractNumId w:val="30"/>
  </w:num>
  <w:num w:numId="7">
    <w:abstractNumId w:val="14"/>
  </w:num>
  <w:num w:numId="8">
    <w:abstractNumId w:val="8"/>
  </w:num>
  <w:num w:numId="9">
    <w:abstractNumId w:val="3"/>
  </w:num>
  <w:num w:numId="10">
    <w:abstractNumId w:val="33"/>
  </w:num>
  <w:num w:numId="11">
    <w:abstractNumId w:val="1"/>
  </w:num>
  <w:num w:numId="12">
    <w:abstractNumId w:val="16"/>
  </w:num>
  <w:num w:numId="13">
    <w:abstractNumId w:val="4"/>
  </w:num>
  <w:num w:numId="14">
    <w:abstractNumId w:val="11"/>
  </w:num>
  <w:num w:numId="15">
    <w:abstractNumId w:val="6"/>
  </w:num>
  <w:num w:numId="16">
    <w:abstractNumId w:val="22"/>
  </w:num>
  <w:num w:numId="17">
    <w:abstractNumId w:val="15"/>
  </w:num>
  <w:num w:numId="18">
    <w:abstractNumId w:val="5"/>
  </w:num>
  <w:num w:numId="19">
    <w:abstractNumId w:val="34"/>
  </w:num>
  <w:num w:numId="20">
    <w:abstractNumId w:val="28"/>
  </w:num>
  <w:num w:numId="21">
    <w:abstractNumId w:val="12"/>
  </w:num>
  <w:num w:numId="22">
    <w:abstractNumId w:val="29"/>
  </w:num>
  <w:num w:numId="23">
    <w:abstractNumId w:val="25"/>
  </w:num>
  <w:num w:numId="24">
    <w:abstractNumId w:val="18"/>
  </w:num>
  <w:num w:numId="25">
    <w:abstractNumId w:val="10"/>
  </w:num>
  <w:num w:numId="26">
    <w:abstractNumId w:val="7"/>
  </w:num>
  <w:num w:numId="27">
    <w:abstractNumId w:val="24"/>
  </w:num>
  <w:num w:numId="28">
    <w:abstractNumId w:val="19"/>
  </w:num>
  <w:num w:numId="29">
    <w:abstractNumId w:val="9"/>
  </w:num>
  <w:num w:numId="30">
    <w:abstractNumId w:val="0"/>
  </w:num>
  <w:num w:numId="31">
    <w:abstractNumId w:val="21"/>
  </w:num>
  <w:num w:numId="32">
    <w:abstractNumId w:val="26"/>
  </w:num>
  <w:num w:numId="33">
    <w:abstractNumId w:val="23"/>
  </w:num>
  <w:num w:numId="34">
    <w:abstractNumId w:val="17"/>
  </w:num>
  <w:num w:numId="35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7FEC"/>
    <w:rsid w:val="00017FAA"/>
    <w:rsid w:val="00021678"/>
    <w:rsid w:val="00024AFB"/>
    <w:rsid w:val="00027261"/>
    <w:rsid w:val="000275EA"/>
    <w:rsid w:val="00027A8C"/>
    <w:rsid w:val="00032167"/>
    <w:rsid w:val="00034F40"/>
    <w:rsid w:val="000367E4"/>
    <w:rsid w:val="0003793A"/>
    <w:rsid w:val="00040270"/>
    <w:rsid w:val="000402D9"/>
    <w:rsid w:val="00041839"/>
    <w:rsid w:val="00041FF3"/>
    <w:rsid w:val="000436F9"/>
    <w:rsid w:val="0005401F"/>
    <w:rsid w:val="000541D0"/>
    <w:rsid w:val="000558D2"/>
    <w:rsid w:val="00055C6A"/>
    <w:rsid w:val="000565C5"/>
    <w:rsid w:val="000628A8"/>
    <w:rsid w:val="0006338C"/>
    <w:rsid w:val="00064C9A"/>
    <w:rsid w:val="00067CBC"/>
    <w:rsid w:val="000702FE"/>
    <w:rsid w:val="000708ED"/>
    <w:rsid w:val="00071890"/>
    <w:rsid w:val="00072538"/>
    <w:rsid w:val="000747C3"/>
    <w:rsid w:val="000752F8"/>
    <w:rsid w:val="00076F1F"/>
    <w:rsid w:val="00077AB8"/>
    <w:rsid w:val="00085139"/>
    <w:rsid w:val="000862A1"/>
    <w:rsid w:val="00086578"/>
    <w:rsid w:val="00092120"/>
    <w:rsid w:val="0009527F"/>
    <w:rsid w:val="00095514"/>
    <w:rsid w:val="0009553B"/>
    <w:rsid w:val="00096602"/>
    <w:rsid w:val="00096FE9"/>
    <w:rsid w:val="000A3D4F"/>
    <w:rsid w:val="000A47BE"/>
    <w:rsid w:val="000B14BD"/>
    <w:rsid w:val="000B4317"/>
    <w:rsid w:val="000B5168"/>
    <w:rsid w:val="000B59AF"/>
    <w:rsid w:val="000B5F47"/>
    <w:rsid w:val="000B6F39"/>
    <w:rsid w:val="000B7FF2"/>
    <w:rsid w:val="000C1FD7"/>
    <w:rsid w:val="000C57A1"/>
    <w:rsid w:val="000C769C"/>
    <w:rsid w:val="000C77A5"/>
    <w:rsid w:val="000D0207"/>
    <w:rsid w:val="000D49FE"/>
    <w:rsid w:val="000D51D8"/>
    <w:rsid w:val="000D742B"/>
    <w:rsid w:val="000E10D0"/>
    <w:rsid w:val="000E4C67"/>
    <w:rsid w:val="000E6C95"/>
    <w:rsid w:val="000E6CD2"/>
    <w:rsid w:val="000E7736"/>
    <w:rsid w:val="000F0589"/>
    <w:rsid w:val="000F4FE9"/>
    <w:rsid w:val="0010035A"/>
    <w:rsid w:val="001035EC"/>
    <w:rsid w:val="00105372"/>
    <w:rsid w:val="001067FF"/>
    <w:rsid w:val="00107AEF"/>
    <w:rsid w:val="001111E9"/>
    <w:rsid w:val="001120E6"/>
    <w:rsid w:val="00121A14"/>
    <w:rsid w:val="00121B1E"/>
    <w:rsid w:val="001230BE"/>
    <w:rsid w:val="00123F10"/>
    <w:rsid w:val="001258F1"/>
    <w:rsid w:val="00126219"/>
    <w:rsid w:val="001321BA"/>
    <w:rsid w:val="001323DA"/>
    <w:rsid w:val="001359D7"/>
    <w:rsid w:val="00135E67"/>
    <w:rsid w:val="00135FEA"/>
    <w:rsid w:val="00136A5E"/>
    <w:rsid w:val="0014075D"/>
    <w:rsid w:val="00142C8A"/>
    <w:rsid w:val="0014586B"/>
    <w:rsid w:val="00154807"/>
    <w:rsid w:val="001571D7"/>
    <w:rsid w:val="00161454"/>
    <w:rsid w:val="00161582"/>
    <w:rsid w:val="0016218F"/>
    <w:rsid w:val="00163B84"/>
    <w:rsid w:val="0016457B"/>
    <w:rsid w:val="00165CB8"/>
    <w:rsid w:val="0017273F"/>
    <w:rsid w:val="001734A3"/>
    <w:rsid w:val="00173DF9"/>
    <w:rsid w:val="00176A64"/>
    <w:rsid w:val="00180510"/>
    <w:rsid w:val="00180928"/>
    <w:rsid w:val="00187DE7"/>
    <w:rsid w:val="00190E89"/>
    <w:rsid w:val="001910B7"/>
    <w:rsid w:val="00191806"/>
    <w:rsid w:val="001925F0"/>
    <w:rsid w:val="00193A23"/>
    <w:rsid w:val="001A0413"/>
    <w:rsid w:val="001A390D"/>
    <w:rsid w:val="001A3E57"/>
    <w:rsid w:val="001A4E92"/>
    <w:rsid w:val="001A536F"/>
    <w:rsid w:val="001A696D"/>
    <w:rsid w:val="001A79CD"/>
    <w:rsid w:val="001A7B50"/>
    <w:rsid w:val="001B05D2"/>
    <w:rsid w:val="001B1A9F"/>
    <w:rsid w:val="001B761A"/>
    <w:rsid w:val="001B79A0"/>
    <w:rsid w:val="001C355E"/>
    <w:rsid w:val="001C5E80"/>
    <w:rsid w:val="001C5E8A"/>
    <w:rsid w:val="001C6348"/>
    <w:rsid w:val="001C6A4F"/>
    <w:rsid w:val="001C7849"/>
    <w:rsid w:val="001D1977"/>
    <w:rsid w:val="001D48CA"/>
    <w:rsid w:val="001D6874"/>
    <w:rsid w:val="001E36FB"/>
    <w:rsid w:val="001E4754"/>
    <w:rsid w:val="001E6156"/>
    <w:rsid w:val="001F1859"/>
    <w:rsid w:val="001F232E"/>
    <w:rsid w:val="001F2744"/>
    <w:rsid w:val="001F509A"/>
    <w:rsid w:val="00202982"/>
    <w:rsid w:val="00204D8B"/>
    <w:rsid w:val="00205456"/>
    <w:rsid w:val="00206E43"/>
    <w:rsid w:val="00210CBE"/>
    <w:rsid w:val="00215097"/>
    <w:rsid w:val="00217C95"/>
    <w:rsid w:val="00220DD2"/>
    <w:rsid w:val="0022367C"/>
    <w:rsid w:val="00226403"/>
    <w:rsid w:val="00227388"/>
    <w:rsid w:val="002311A8"/>
    <w:rsid w:val="00231958"/>
    <w:rsid w:val="00231FDE"/>
    <w:rsid w:val="0023535F"/>
    <w:rsid w:val="00236648"/>
    <w:rsid w:val="0024438D"/>
    <w:rsid w:val="00246BAB"/>
    <w:rsid w:val="00246E66"/>
    <w:rsid w:val="002507F1"/>
    <w:rsid w:val="0025095D"/>
    <w:rsid w:val="002509E5"/>
    <w:rsid w:val="002546FD"/>
    <w:rsid w:val="00254B98"/>
    <w:rsid w:val="0025739A"/>
    <w:rsid w:val="00263BFC"/>
    <w:rsid w:val="00263D59"/>
    <w:rsid w:val="00264635"/>
    <w:rsid w:val="00265090"/>
    <w:rsid w:val="002659D0"/>
    <w:rsid w:val="0026614A"/>
    <w:rsid w:val="00271F85"/>
    <w:rsid w:val="002732C2"/>
    <w:rsid w:val="0027521B"/>
    <w:rsid w:val="002763B3"/>
    <w:rsid w:val="00280483"/>
    <w:rsid w:val="0028148D"/>
    <w:rsid w:val="00282822"/>
    <w:rsid w:val="0028306A"/>
    <w:rsid w:val="00292FF0"/>
    <w:rsid w:val="0029700D"/>
    <w:rsid w:val="002A0A48"/>
    <w:rsid w:val="002A0ED3"/>
    <w:rsid w:val="002A0F3A"/>
    <w:rsid w:val="002A25B1"/>
    <w:rsid w:val="002A6B9D"/>
    <w:rsid w:val="002B131C"/>
    <w:rsid w:val="002B2A36"/>
    <w:rsid w:val="002B56B0"/>
    <w:rsid w:val="002B5ADF"/>
    <w:rsid w:val="002B63D3"/>
    <w:rsid w:val="002B7765"/>
    <w:rsid w:val="002C0B07"/>
    <w:rsid w:val="002C15C0"/>
    <w:rsid w:val="002C4422"/>
    <w:rsid w:val="002C4575"/>
    <w:rsid w:val="002C4816"/>
    <w:rsid w:val="002D0ED1"/>
    <w:rsid w:val="002E0FA6"/>
    <w:rsid w:val="002E16F0"/>
    <w:rsid w:val="002E6F56"/>
    <w:rsid w:val="002F62C5"/>
    <w:rsid w:val="002F6B18"/>
    <w:rsid w:val="00300273"/>
    <w:rsid w:val="00300897"/>
    <w:rsid w:val="003016E2"/>
    <w:rsid w:val="00303F1E"/>
    <w:rsid w:val="00305862"/>
    <w:rsid w:val="0030787F"/>
    <w:rsid w:val="003111C7"/>
    <w:rsid w:val="00311A99"/>
    <w:rsid w:val="00320839"/>
    <w:rsid w:val="00320CC1"/>
    <w:rsid w:val="0032136A"/>
    <w:rsid w:val="00324666"/>
    <w:rsid w:val="0033435A"/>
    <w:rsid w:val="0033470B"/>
    <w:rsid w:val="0033538C"/>
    <w:rsid w:val="003377F2"/>
    <w:rsid w:val="00340156"/>
    <w:rsid w:val="0034282E"/>
    <w:rsid w:val="00346B84"/>
    <w:rsid w:val="003479CD"/>
    <w:rsid w:val="003532E1"/>
    <w:rsid w:val="00353CCF"/>
    <w:rsid w:val="00355E17"/>
    <w:rsid w:val="00360AA9"/>
    <w:rsid w:val="00363753"/>
    <w:rsid w:val="00363D5F"/>
    <w:rsid w:val="00364BA0"/>
    <w:rsid w:val="00366E2A"/>
    <w:rsid w:val="003672FC"/>
    <w:rsid w:val="00367438"/>
    <w:rsid w:val="0037003F"/>
    <w:rsid w:val="00371430"/>
    <w:rsid w:val="0037323D"/>
    <w:rsid w:val="00376F3A"/>
    <w:rsid w:val="00377867"/>
    <w:rsid w:val="00382B8E"/>
    <w:rsid w:val="00390D26"/>
    <w:rsid w:val="0039373C"/>
    <w:rsid w:val="003A31F9"/>
    <w:rsid w:val="003A3E27"/>
    <w:rsid w:val="003A7E0A"/>
    <w:rsid w:val="003B1DC9"/>
    <w:rsid w:val="003B29B9"/>
    <w:rsid w:val="003B3F5C"/>
    <w:rsid w:val="003B4031"/>
    <w:rsid w:val="003B54B0"/>
    <w:rsid w:val="003C3B2E"/>
    <w:rsid w:val="003C571A"/>
    <w:rsid w:val="003D0CEC"/>
    <w:rsid w:val="003D238B"/>
    <w:rsid w:val="003D5FFF"/>
    <w:rsid w:val="003E22AE"/>
    <w:rsid w:val="003E402E"/>
    <w:rsid w:val="003E46CE"/>
    <w:rsid w:val="003E779D"/>
    <w:rsid w:val="003F102B"/>
    <w:rsid w:val="003F16AB"/>
    <w:rsid w:val="003F3404"/>
    <w:rsid w:val="003F45B6"/>
    <w:rsid w:val="003F50FA"/>
    <w:rsid w:val="003F622F"/>
    <w:rsid w:val="003F6700"/>
    <w:rsid w:val="003F7662"/>
    <w:rsid w:val="00401E06"/>
    <w:rsid w:val="004133F1"/>
    <w:rsid w:val="00421D2A"/>
    <w:rsid w:val="00444528"/>
    <w:rsid w:val="00446D09"/>
    <w:rsid w:val="00446F16"/>
    <w:rsid w:val="00447CD2"/>
    <w:rsid w:val="00450B1C"/>
    <w:rsid w:val="00450F5E"/>
    <w:rsid w:val="0045429A"/>
    <w:rsid w:val="00460F16"/>
    <w:rsid w:val="00461AA7"/>
    <w:rsid w:val="00461BE0"/>
    <w:rsid w:val="00464BF3"/>
    <w:rsid w:val="004654BE"/>
    <w:rsid w:val="0046634C"/>
    <w:rsid w:val="004671B8"/>
    <w:rsid w:val="00471A8E"/>
    <w:rsid w:val="00472D0C"/>
    <w:rsid w:val="00474C3E"/>
    <w:rsid w:val="00476D44"/>
    <w:rsid w:val="00486FD2"/>
    <w:rsid w:val="0049197A"/>
    <w:rsid w:val="004923A3"/>
    <w:rsid w:val="00493A94"/>
    <w:rsid w:val="004955A8"/>
    <w:rsid w:val="00496BA4"/>
    <w:rsid w:val="004976E0"/>
    <w:rsid w:val="004B5083"/>
    <w:rsid w:val="004B7251"/>
    <w:rsid w:val="004C0309"/>
    <w:rsid w:val="004C0F78"/>
    <w:rsid w:val="004C16D4"/>
    <w:rsid w:val="004C1AFF"/>
    <w:rsid w:val="004C1B9F"/>
    <w:rsid w:val="004C31CB"/>
    <w:rsid w:val="004C5417"/>
    <w:rsid w:val="004C7F25"/>
    <w:rsid w:val="004D14D9"/>
    <w:rsid w:val="004D1DB1"/>
    <w:rsid w:val="004D256C"/>
    <w:rsid w:val="004D342B"/>
    <w:rsid w:val="004D7936"/>
    <w:rsid w:val="004D7EE7"/>
    <w:rsid w:val="004E2748"/>
    <w:rsid w:val="004E38D2"/>
    <w:rsid w:val="004E4103"/>
    <w:rsid w:val="004E517B"/>
    <w:rsid w:val="004F0B8C"/>
    <w:rsid w:val="004F2360"/>
    <w:rsid w:val="004F39BE"/>
    <w:rsid w:val="004F54DB"/>
    <w:rsid w:val="00500671"/>
    <w:rsid w:val="0050282F"/>
    <w:rsid w:val="005056B7"/>
    <w:rsid w:val="00505C56"/>
    <w:rsid w:val="005066FC"/>
    <w:rsid w:val="00506E7A"/>
    <w:rsid w:val="005104B6"/>
    <w:rsid w:val="005129A5"/>
    <w:rsid w:val="0051626F"/>
    <w:rsid w:val="00521100"/>
    <w:rsid w:val="00522858"/>
    <w:rsid w:val="0052428D"/>
    <w:rsid w:val="00524E46"/>
    <w:rsid w:val="00524FD1"/>
    <w:rsid w:val="00530BAA"/>
    <w:rsid w:val="0054100C"/>
    <w:rsid w:val="00545473"/>
    <w:rsid w:val="005470D4"/>
    <w:rsid w:val="00552D1C"/>
    <w:rsid w:val="00554E4F"/>
    <w:rsid w:val="00555F8D"/>
    <w:rsid w:val="005571E4"/>
    <w:rsid w:val="00561814"/>
    <w:rsid w:val="005644F2"/>
    <w:rsid w:val="005650F1"/>
    <w:rsid w:val="0056779A"/>
    <w:rsid w:val="00567869"/>
    <w:rsid w:val="00576C99"/>
    <w:rsid w:val="00580971"/>
    <w:rsid w:val="00581044"/>
    <w:rsid w:val="00584F70"/>
    <w:rsid w:val="005927D0"/>
    <w:rsid w:val="00592B41"/>
    <w:rsid w:val="00596BFD"/>
    <w:rsid w:val="00597EA5"/>
    <w:rsid w:val="005A1586"/>
    <w:rsid w:val="005A6473"/>
    <w:rsid w:val="005B0201"/>
    <w:rsid w:val="005B21E9"/>
    <w:rsid w:val="005C07FE"/>
    <w:rsid w:val="005C1B42"/>
    <w:rsid w:val="005C1CEB"/>
    <w:rsid w:val="005C3EAA"/>
    <w:rsid w:val="005C4FF0"/>
    <w:rsid w:val="005C56FB"/>
    <w:rsid w:val="005C642B"/>
    <w:rsid w:val="005C70D8"/>
    <w:rsid w:val="005D1CD8"/>
    <w:rsid w:val="005D337F"/>
    <w:rsid w:val="005D4192"/>
    <w:rsid w:val="005D60E8"/>
    <w:rsid w:val="005D67A6"/>
    <w:rsid w:val="005E0B7C"/>
    <w:rsid w:val="005E31A7"/>
    <w:rsid w:val="005E70E1"/>
    <w:rsid w:val="005E7A21"/>
    <w:rsid w:val="005F2F92"/>
    <w:rsid w:val="005F4B3B"/>
    <w:rsid w:val="005F6D84"/>
    <w:rsid w:val="005F6F54"/>
    <w:rsid w:val="005F7CE0"/>
    <w:rsid w:val="00601DE2"/>
    <w:rsid w:val="00602711"/>
    <w:rsid w:val="00604035"/>
    <w:rsid w:val="006068C3"/>
    <w:rsid w:val="006069A6"/>
    <w:rsid w:val="00607312"/>
    <w:rsid w:val="00613D29"/>
    <w:rsid w:val="006155B7"/>
    <w:rsid w:val="0061643A"/>
    <w:rsid w:val="00620F97"/>
    <w:rsid w:val="00621608"/>
    <w:rsid w:val="00621941"/>
    <w:rsid w:val="00624BF8"/>
    <w:rsid w:val="00632654"/>
    <w:rsid w:val="00634FB6"/>
    <w:rsid w:val="00635C83"/>
    <w:rsid w:val="00636911"/>
    <w:rsid w:val="00641609"/>
    <w:rsid w:val="006428D9"/>
    <w:rsid w:val="00642DC5"/>
    <w:rsid w:val="006514E2"/>
    <w:rsid w:val="006539E7"/>
    <w:rsid w:val="00654B6F"/>
    <w:rsid w:val="00655058"/>
    <w:rsid w:val="006573F5"/>
    <w:rsid w:val="00657AB9"/>
    <w:rsid w:val="00660753"/>
    <w:rsid w:val="006653A4"/>
    <w:rsid w:val="00667BBC"/>
    <w:rsid w:val="00674B4F"/>
    <w:rsid w:val="006760A5"/>
    <w:rsid w:val="00677FA3"/>
    <w:rsid w:val="0068226A"/>
    <w:rsid w:val="00684F4B"/>
    <w:rsid w:val="006853D7"/>
    <w:rsid w:val="00686FB1"/>
    <w:rsid w:val="00687BC3"/>
    <w:rsid w:val="00692244"/>
    <w:rsid w:val="00693370"/>
    <w:rsid w:val="00693EAB"/>
    <w:rsid w:val="00695774"/>
    <w:rsid w:val="00695FB4"/>
    <w:rsid w:val="00696865"/>
    <w:rsid w:val="006A0B8E"/>
    <w:rsid w:val="006A0D6E"/>
    <w:rsid w:val="006A41F5"/>
    <w:rsid w:val="006B1270"/>
    <w:rsid w:val="006B5058"/>
    <w:rsid w:val="006C2583"/>
    <w:rsid w:val="006C30EB"/>
    <w:rsid w:val="006C3AB7"/>
    <w:rsid w:val="006C445D"/>
    <w:rsid w:val="006C710F"/>
    <w:rsid w:val="006D2EC5"/>
    <w:rsid w:val="006D5B12"/>
    <w:rsid w:val="006E273A"/>
    <w:rsid w:val="006F036D"/>
    <w:rsid w:val="006F720F"/>
    <w:rsid w:val="00702953"/>
    <w:rsid w:val="0070451D"/>
    <w:rsid w:val="00705454"/>
    <w:rsid w:val="00705600"/>
    <w:rsid w:val="00705776"/>
    <w:rsid w:val="00706392"/>
    <w:rsid w:val="0071083D"/>
    <w:rsid w:val="007120C1"/>
    <w:rsid w:val="00712BC0"/>
    <w:rsid w:val="0071350C"/>
    <w:rsid w:val="007218BB"/>
    <w:rsid w:val="007245FE"/>
    <w:rsid w:val="00725093"/>
    <w:rsid w:val="00726455"/>
    <w:rsid w:val="00742DCA"/>
    <w:rsid w:val="00743514"/>
    <w:rsid w:val="0074587A"/>
    <w:rsid w:val="007466DA"/>
    <w:rsid w:val="00754A7E"/>
    <w:rsid w:val="00755C3E"/>
    <w:rsid w:val="0076288C"/>
    <w:rsid w:val="0076304C"/>
    <w:rsid w:val="007631AA"/>
    <w:rsid w:val="00765EC4"/>
    <w:rsid w:val="007670B6"/>
    <w:rsid w:val="007716E2"/>
    <w:rsid w:val="00774ED5"/>
    <w:rsid w:val="007764E4"/>
    <w:rsid w:val="00776762"/>
    <w:rsid w:val="00776CBA"/>
    <w:rsid w:val="007817D9"/>
    <w:rsid w:val="007833F6"/>
    <w:rsid w:val="007845E5"/>
    <w:rsid w:val="007858CA"/>
    <w:rsid w:val="00786504"/>
    <w:rsid w:val="00787B4C"/>
    <w:rsid w:val="00792805"/>
    <w:rsid w:val="007963B8"/>
    <w:rsid w:val="00797789"/>
    <w:rsid w:val="00797B5B"/>
    <w:rsid w:val="007A41C1"/>
    <w:rsid w:val="007A659B"/>
    <w:rsid w:val="007B300D"/>
    <w:rsid w:val="007B36EA"/>
    <w:rsid w:val="007B4D2E"/>
    <w:rsid w:val="007B50DE"/>
    <w:rsid w:val="007B58EE"/>
    <w:rsid w:val="007B7481"/>
    <w:rsid w:val="007C0863"/>
    <w:rsid w:val="007C59CE"/>
    <w:rsid w:val="007C60F4"/>
    <w:rsid w:val="007C62EE"/>
    <w:rsid w:val="007C7136"/>
    <w:rsid w:val="007C7D25"/>
    <w:rsid w:val="007D0107"/>
    <w:rsid w:val="007D0156"/>
    <w:rsid w:val="007D045E"/>
    <w:rsid w:val="007D1F31"/>
    <w:rsid w:val="007D3846"/>
    <w:rsid w:val="007D4A21"/>
    <w:rsid w:val="007D592F"/>
    <w:rsid w:val="007E47B6"/>
    <w:rsid w:val="007E48DA"/>
    <w:rsid w:val="007E5B79"/>
    <w:rsid w:val="007F1895"/>
    <w:rsid w:val="007F6769"/>
    <w:rsid w:val="00800A8C"/>
    <w:rsid w:val="00806170"/>
    <w:rsid w:val="00810EEB"/>
    <w:rsid w:val="00811BCA"/>
    <w:rsid w:val="00814535"/>
    <w:rsid w:val="00816820"/>
    <w:rsid w:val="00816896"/>
    <w:rsid w:val="008171F6"/>
    <w:rsid w:val="00822D07"/>
    <w:rsid w:val="00827692"/>
    <w:rsid w:val="00833A45"/>
    <w:rsid w:val="008377DE"/>
    <w:rsid w:val="00852571"/>
    <w:rsid w:val="00856226"/>
    <w:rsid w:val="008565F9"/>
    <w:rsid w:val="008616DA"/>
    <w:rsid w:val="0086442D"/>
    <w:rsid w:val="008670D4"/>
    <w:rsid w:val="00870EBA"/>
    <w:rsid w:val="0087280A"/>
    <w:rsid w:val="00874ACB"/>
    <w:rsid w:val="00874CB2"/>
    <w:rsid w:val="0087602F"/>
    <w:rsid w:val="00876622"/>
    <w:rsid w:val="008805C9"/>
    <w:rsid w:val="00882474"/>
    <w:rsid w:val="008845E8"/>
    <w:rsid w:val="00886A20"/>
    <w:rsid w:val="008917A1"/>
    <w:rsid w:val="00894557"/>
    <w:rsid w:val="00895325"/>
    <w:rsid w:val="008A111F"/>
    <w:rsid w:val="008A1B32"/>
    <w:rsid w:val="008A29C5"/>
    <w:rsid w:val="008A3042"/>
    <w:rsid w:val="008A73B0"/>
    <w:rsid w:val="008B039E"/>
    <w:rsid w:val="008B2330"/>
    <w:rsid w:val="008B39D5"/>
    <w:rsid w:val="008B59FD"/>
    <w:rsid w:val="008C3B68"/>
    <w:rsid w:val="008C3ECA"/>
    <w:rsid w:val="008C6190"/>
    <w:rsid w:val="008D1545"/>
    <w:rsid w:val="008D54B6"/>
    <w:rsid w:val="008D7248"/>
    <w:rsid w:val="008E4BBE"/>
    <w:rsid w:val="008E6B89"/>
    <w:rsid w:val="008F1CA3"/>
    <w:rsid w:val="008F7993"/>
    <w:rsid w:val="00900FE4"/>
    <w:rsid w:val="00902871"/>
    <w:rsid w:val="00902B96"/>
    <w:rsid w:val="00902BF1"/>
    <w:rsid w:val="00904FA2"/>
    <w:rsid w:val="00906D73"/>
    <w:rsid w:val="00910109"/>
    <w:rsid w:val="00912CA2"/>
    <w:rsid w:val="009176E2"/>
    <w:rsid w:val="00917B98"/>
    <w:rsid w:val="00930085"/>
    <w:rsid w:val="009306D2"/>
    <w:rsid w:val="009316AE"/>
    <w:rsid w:val="00940CF9"/>
    <w:rsid w:val="0094182A"/>
    <w:rsid w:val="00942743"/>
    <w:rsid w:val="00942A56"/>
    <w:rsid w:val="0095226F"/>
    <w:rsid w:val="0095252B"/>
    <w:rsid w:val="00954149"/>
    <w:rsid w:val="00954425"/>
    <w:rsid w:val="00955FD5"/>
    <w:rsid w:val="0095618D"/>
    <w:rsid w:val="00960316"/>
    <w:rsid w:val="00961444"/>
    <w:rsid w:val="00963497"/>
    <w:rsid w:val="00963EF4"/>
    <w:rsid w:val="00966072"/>
    <w:rsid w:val="009735C5"/>
    <w:rsid w:val="00974A19"/>
    <w:rsid w:val="00975E74"/>
    <w:rsid w:val="00976F07"/>
    <w:rsid w:val="009836AB"/>
    <w:rsid w:val="00984B32"/>
    <w:rsid w:val="009851B6"/>
    <w:rsid w:val="00985411"/>
    <w:rsid w:val="009879E1"/>
    <w:rsid w:val="009903FC"/>
    <w:rsid w:val="00990B36"/>
    <w:rsid w:val="00991AC8"/>
    <w:rsid w:val="00991F74"/>
    <w:rsid w:val="00994FF8"/>
    <w:rsid w:val="00995392"/>
    <w:rsid w:val="009963E2"/>
    <w:rsid w:val="00997DB0"/>
    <w:rsid w:val="009A1D66"/>
    <w:rsid w:val="009A6A23"/>
    <w:rsid w:val="009B04E5"/>
    <w:rsid w:val="009B0B23"/>
    <w:rsid w:val="009B27E9"/>
    <w:rsid w:val="009B34BA"/>
    <w:rsid w:val="009B6A09"/>
    <w:rsid w:val="009C03CB"/>
    <w:rsid w:val="009C2C7F"/>
    <w:rsid w:val="009C3C30"/>
    <w:rsid w:val="009C5963"/>
    <w:rsid w:val="009C6D65"/>
    <w:rsid w:val="009D0A60"/>
    <w:rsid w:val="009D505D"/>
    <w:rsid w:val="009D6625"/>
    <w:rsid w:val="009D755D"/>
    <w:rsid w:val="009E3282"/>
    <w:rsid w:val="009E5634"/>
    <w:rsid w:val="009F03D9"/>
    <w:rsid w:val="009F0D0E"/>
    <w:rsid w:val="009F1B17"/>
    <w:rsid w:val="009F2E4E"/>
    <w:rsid w:val="00A0561A"/>
    <w:rsid w:val="00A139F5"/>
    <w:rsid w:val="00A168A9"/>
    <w:rsid w:val="00A16FC8"/>
    <w:rsid w:val="00A20ACE"/>
    <w:rsid w:val="00A2129E"/>
    <w:rsid w:val="00A21784"/>
    <w:rsid w:val="00A24E01"/>
    <w:rsid w:val="00A3565E"/>
    <w:rsid w:val="00A444B7"/>
    <w:rsid w:val="00A450ED"/>
    <w:rsid w:val="00A458CE"/>
    <w:rsid w:val="00A47787"/>
    <w:rsid w:val="00A530BD"/>
    <w:rsid w:val="00A54F8F"/>
    <w:rsid w:val="00A57C1D"/>
    <w:rsid w:val="00A674A3"/>
    <w:rsid w:val="00A678E8"/>
    <w:rsid w:val="00A709E2"/>
    <w:rsid w:val="00A73CB5"/>
    <w:rsid w:val="00A76BD7"/>
    <w:rsid w:val="00A81ECB"/>
    <w:rsid w:val="00A93162"/>
    <w:rsid w:val="00A975A4"/>
    <w:rsid w:val="00AA092B"/>
    <w:rsid w:val="00AA0FC3"/>
    <w:rsid w:val="00AA23E1"/>
    <w:rsid w:val="00AA7110"/>
    <w:rsid w:val="00AB2A0C"/>
    <w:rsid w:val="00AB46C8"/>
    <w:rsid w:val="00AB661D"/>
    <w:rsid w:val="00AC13BE"/>
    <w:rsid w:val="00AC15DD"/>
    <w:rsid w:val="00AC5308"/>
    <w:rsid w:val="00AC655B"/>
    <w:rsid w:val="00AC66D2"/>
    <w:rsid w:val="00AD055F"/>
    <w:rsid w:val="00AD06F5"/>
    <w:rsid w:val="00AD07F2"/>
    <w:rsid w:val="00AD2294"/>
    <w:rsid w:val="00AD65A2"/>
    <w:rsid w:val="00AE0746"/>
    <w:rsid w:val="00AF05AB"/>
    <w:rsid w:val="00AF1AC1"/>
    <w:rsid w:val="00AF399E"/>
    <w:rsid w:val="00AF43FF"/>
    <w:rsid w:val="00AF5761"/>
    <w:rsid w:val="00B03FA3"/>
    <w:rsid w:val="00B055DF"/>
    <w:rsid w:val="00B07A48"/>
    <w:rsid w:val="00B12E47"/>
    <w:rsid w:val="00B13498"/>
    <w:rsid w:val="00B14B2B"/>
    <w:rsid w:val="00B151F1"/>
    <w:rsid w:val="00B16AB4"/>
    <w:rsid w:val="00B17F98"/>
    <w:rsid w:val="00B22F48"/>
    <w:rsid w:val="00B30E9B"/>
    <w:rsid w:val="00B31771"/>
    <w:rsid w:val="00B319A5"/>
    <w:rsid w:val="00B326FC"/>
    <w:rsid w:val="00B329EB"/>
    <w:rsid w:val="00B3396E"/>
    <w:rsid w:val="00B343E7"/>
    <w:rsid w:val="00B346AD"/>
    <w:rsid w:val="00B36906"/>
    <w:rsid w:val="00B44B34"/>
    <w:rsid w:val="00B44DEC"/>
    <w:rsid w:val="00B47316"/>
    <w:rsid w:val="00B47CA7"/>
    <w:rsid w:val="00B54F87"/>
    <w:rsid w:val="00B6431F"/>
    <w:rsid w:val="00B659DF"/>
    <w:rsid w:val="00B66061"/>
    <w:rsid w:val="00B66CFF"/>
    <w:rsid w:val="00B702B7"/>
    <w:rsid w:val="00B71FA1"/>
    <w:rsid w:val="00B802E2"/>
    <w:rsid w:val="00B8033A"/>
    <w:rsid w:val="00B80B8F"/>
    <w:rsid w:val="00B862E7"/>
    <w:rsid w:val="00B91270"/>
    <w:rsid w:val="00B92F5A"/>
    <w:rsid w:val="00B9447F"/>
    <w:rsid w:val="00B95FF4"/>
    <w:rsid w:val="00BA411E"/>
    <w:rsid w:val="00BA46E2"/>
    <w:rsid w:val="00BB0763"/>
    <w:rsid w:val="00BB142B"/>
    <w:rsid w:val="00BD0CC8"/>
    <w:rsid w:val="00BD0F53"/>
    <w:rsid w:val="00BD23BE"/>
    <w:rsid w:val="00BD53C3"/>
    <w:rsid w:val="00BE5E8D"/>
    <w:rsid w:val="00BF0234"/>
    <w:rsid w:val="00BF0B65"/>
    <w:rsid w:val="00BF57A9"/>
    <w:rsid w:val="00BF5C94"/>
    <w:rsid w:val="00C03163"/>
    <w:rsid w:val="00C03306"/>
    <w:rsid w:val="00C03973"/>
    <w:rsid w:val="00C04C29"/>
    <w:rsid w:val="00C0778A"/>
    <w:rsid w:val="00C0792F"/>
    <w:rsid w:val="00C11E84"/>
    <w:rsid w:val="00C12E17"/>
    <w:rsid w:val="00C154B5"/>
    <w:rsid w:val="00C15893"/>
    <w:rsid w:val="00C158FC"/>
    <w:rsid w:val="00C16311"/>
    <w:rsid w:val="00C20231"/>
    <w:rsid w:val="00C2282A"/>
    <w:rsid w:val="00C2411F"/>
    <w:rsid w:val="00C2704C"/>
    <w:rsid w:val="00C302E0"/>
    <w:rsid w:val="00C32019"/>
    <w:rsid w:val="00C32BAD"/>
    <w:rsid w:val="00C339D6"/>
    <w:rsid w:val="00C34558"/>
    <w:rsid w:val="00C34597"/>
    <w:rsid w:val="00C34A49"/>
    <w:rsid w:val="00C3646F"/>
    <w:rsid w:val="00C437BD"/>
    <w:rsid w:val="00C45023"/>
    <w:rsid w:val="00C50C47"/>
    <w:rsid w:val="00C53033"/>
    <w:rsid w:val="00C535CA"/>
    <w:rsid w:val="00C55F50"/>
    <w:rsid w:val="00C5692B"/>
    <w:rsid w:val="00C57200"/>
    <w:rsid w:val="00C6033E"/>
    <w:rsid w:val="00C61690"/>
    <w:rsid w:val="00C61C27"/>
    <w:rsid w:val="00C62680"/>
    <w:rsid w:val="00C64E1C"/>
    <w:rsid w:val="00C64F08"/>
    <w:rsid w:val="00C708F5"/>
    <w:rsid w:val="00C71995"/>
    <w:rsid w:val="00C72AF1"/>
    <w:rsid w:val="00C73816"/>
    <w:rsid w:val="00C74500"/>
    <w:rsid w:val="00C74929"/>
    <w:rsid w:val="00C77A67"/>
    <w:rsid w:val="00C849F4"/>
    <w:rsid w:val="00C858D7"/>
    <w:rsid w:val="00C8626A"/>
    <w:rsid w:val="00C87296"/>
    <w:rsid w:val="00C878DF"/>
    <w:rsid w:val="00C929B2"/>
    <w:rsid w:val="00C94E1D"/>
    <w:rsid w:val="00C960FC"/>
    <w:rsid w:val="00C96420"/>
    <w:rsid w:val="00CA09A6"/>
    <w:rsid w:val="00CA1ECC"/>
    <w:rsid w:val="00CB152B"/>
    <w:rsid w:val="00CB4010"/>
    <w:rsid w:val="00CB6E0E"/>
    <w:rsid w:val="00CB6FD0"/>
    <w:rsid w:val="00CB7143"/>
    <w:rsid w:val="00CC07C0"/>
    <w:rsid w:val="00CC2003"/>
    <w:rsid w:val="00CC2945"/>
    <w:rsid w:val="00CC3CEA"/>
    <w:rsid w:val="00CC4A7B"/>
    <w:rsid w:val="00CD08B8"/>
    <w:rsid w:val="00CD0936"/>
    <w:rsid w:val="00CD2D18"/>
    <w:rsid w:val="00CD359D"/>
    <w:rsid w:val="00CD7D99"/>
    <w:rsid w:val="00CE2ECF"/>
    <w:rsid w:val="00CE5161"/>
    <w:rsid w:val="00CF37A0"/>
    <w:rsid w:val="00CF5607"/>
    <w:rsid w:val="00CF633F"/>
    <w:rsid w:val="00D003FF"/>
    <w:rsid w:val="00D02E6D"/>
    <w:rsid w:val="00D03217"/>
    <w:rsid w:val="00D042E1"/>
    <w:rsid w:val="00D062EF"/>
    <w:rsid w:val="00D064DB"/>
    <w:rsid w:val="00D07D41"/>
    <w:rsid w:val="00D1159D"/>
    <w:rsid w:val="00D115E4"/>
    <w:rsid w:val="00D12008"/>
    <w:rsid w:val="00D14A4C"/>
    <w:rsid w:val="00D14C18"/>
    <w:rsid w:val="00D150D3"/>
    <w:rsid w:val="00D16B96"/>
    <w:rsid w:val="00D21FED"/>
    <w:rsid w:val="00D22652"/>
    <w:rsid w:val="00D239E1"/>
    <w:rsid w:val="00D23C88"/>
    <w:rsid w:val="00D25389"/>
    <w:rsid w:val="00D2734E"/>
    <w:rsid w:val="00D279D7"/>
    <w:rsid w:val="00D3198F"/>
    <w:rsid w:val="00D34D22"/>
    <w:rsid w:val="00D416CA"/>
    <w:rsid w:val="00D43710"/>
    <w:rsid w:val="00D5198C"/>
    <w:rsid w:val="00D577CC"/>
    <w:rsid w:val="00D63A2B"/>
    <w:rsid w:val="00D642E0"/>
    <w:rsid w:val="00D648F7"/>
    <w:rsid w:val="00D65A6B"/>
    <w:rsid w:val="00D65CAD"/>
    <w:rsid w:val="00D65EEC"/>
    <w:rsid w:val="00D70BFD"/>
    <w:rsid w:val="00D716C5"/>
    <w:rsid w:val="00D739E2"/>
    <w:rsid w:val="00D7402D"/>
    <w:rsid w:val="00D7566D"/>
    <w:rsid w:val="00D762ED"/>
    <w:rsid w:val="00D77EA2"/>
    <w:rsid w:val="00D8618E"/>
    <w:rsid w:val="00D86EDF"/>
    <w:rsid w:val="00D90189"/>
    <w:rsid w:val="00D90E18"/>
    <w:rsid w:val="00D90EC0"/>
    <w:rsid w:val="00D94448"/>
    <w:rsid w:val="00D95D3E"/>
    <w:rsid w:val="00D97EA6"/>
    <w:rsid w:val="00DA02F6"/>
    <w:rsid w:val="00DA0827"/>
    <w:rsid w:val="00DA4F81"/>
    <w:rsid w:val="00DA676B"/>
    <w:rsid w:val="00DA7C15"/>
    <w:rsid w:val="00DB0428"/>
    <w:rsid w:val="00DB3B26"/>
    <w:rsid w:val="00DB4586"/>
    <w:rsid w:val="00DB586C"/>
    <w:rsid w:val="00DB7B71"/>
    <w:rsid w:val="00DC0E69"/>
    <w:rsid w:val="00DC306B"/>
    <w:rsid w:val="00DC628B"/>
    <w:rsid w:val="00DD1BF0"/>
    <w:rsid w:val="00DD1C03"/>
    <w:rsid w:val="00DD4F40"/>
    <w:rsid w:val="00DD6C39"/>
    <w:rsid w:val="00DE5898"/>
    <w:rsid w:val="00DE66C2"/>
    <w:rsid w:val="00DE6A7B"/>
    <w:rsid w:val="00DF1622"/>
    <w:rsid w:val="00DF1B37"/>
    <w:rsid w:val="00DF6B1D"/>
    <w:rsid w:val="00DF6DB4"/>
    <w:rsid w:val="00E002D7"/>
    <w:rsid w:val="00E01449"/>
    <w:rsid w:val="00E017D1"/>
    <w:rsid w:val="00E01EAC"/>
    <w:rsid w:val="00E021D0"/>
    <w:rsid w:val="00E03470"/>
    <w:rsid w:val="00E0631C"/>
    <w:rsid w:val="00E15048"/>
    <w:rsid w:val="00E151BC"/>
    <w:rsid w:val="00E17BAA"/>
    <w:rsid w:val="00E2136D"/>
    <w:rsid w:val="00E240B4"/>
    <w:rsid w:val="00E24609"/>
    <w:rsid w:val="00E25C2A"/>
    <w:rsid w:val="00E25F9B"/>
    <w:rsid w:val="00E3513B"/>
    <w:rsid w:val="00E41A2F"/>
    <w:rsid w:val="00E42636"/>
    <w:rsid w:val="00E427B5"/>
    <w:rsid w:val="00E434AD"/>
    <w:rsid w:val="00E43D1D"/>
    <w:rsid w:val="00E44B02"/>
    <w:rsid w:val="00E44BE2"/>
    <w:rsid w:val="00E53E8A"/>
    <w:rsid w:val="00E5439C"/>
    <w:rsid w:val="00E5569E"/>
    <w:rsid w:val="00E62BF7"/>
    <w:rsid w:val="00E6569C"/>
    <w:rsid w:val="00E70BB4"/>
    <w:rsid w:val="00E7480E"/>
    <w:rsid w:val="00E813BD"/>
    <w:rsid w:val="00E83105"/>
    <w:rsid w:val="00E833E8"/>
    <w:rsid w:val="00E8393B"/>
    <w:rsid w:val="00E84197"/>
    <w:rsid w:val="00E85DA0"/>
    <w:rsid w:val="00E90C4A"/>
    <w:rsid w:val="00E92DE6"/>
    <w:rsid w:val="00E96CED"/>
    <w:rsid w:val="00E97D0C"/>
    <w:rsid w:val="00EA051D"/>
    <w:rsid w:val="00EA2CB6"/>
    <w:rsid w:val="00EA49E7"/>
    <w:rsid w:val="00EA683C"/>
    <w:rsid w:val="00EA69CE"/>
    <w:rsid w:val="00EA6C0D"/>
    <w:rsid w:val="00EB05D0"/>
    <w:rsid w:val="00EB1E4E"/>
    <w:rsid w:val="00EB32E7"/>
    <w:rsid w:val="00EB4831"/>
    <w:rsid w:val="00EB60EB"/>
    <w:rsid w:val="00EB65B2"/>
    <w:rsid w:val="00EC1F33"/>
    <w:rsid w:val="00EC668B"/>
    <w:rsid w:val="00EC6E4E"/>
    <w:rsid w:val="00ED0FA8"/>
    <w:rsid w:val="00ED5E31"/>
    <w:rsid w:val="00ED600D"/>
    <w:rsid w:val="00EE03C9"/>
    <w:rsid w:val="00EE6493"/>
    <w:rsid w:val="00EF099F"/>
    <w:rsid w:val="00EF27F5"/>
    <w:rsid w:val="00EF3468"/>
    <w:rsid w:val="00EF3689"/>
    <w:rsid w:val="00F004AE"/>
    <w:rsid w:val="00F00F1D"/>
    <w:rsid w:val="00F0252D"/>
    <w:rsid w:val="00F06482"/>
    <w:rsid w:val="00F07070"/>
    <w:rsid w:val="00F10074"/>
    <w:rsid w:val="00F1094A"/>
    <w:rsid w:val="00F10960"/>
    <w:rsid w:val="00F10F66"/>
    <w:rsid w:val="00F15CFD"/>
    <w:rsid w:val="00F15E52"/>
    <w:rsid w:val="00F17659"/>
    <w:rsid w:val="00F17DE7"/>
    <w:rsid w:val="00F24B8A"/>
    <w:rsid w:val="00F25CFE"/>
    <w:rsid w:val="00F3019D"/>
    <w:rsid w:val="00F36F57"/>
    <w:rsid w:val="00F45EC8"/>
    <w:rsid w:val="00F4616F"/>
    <w:rsid w:val="00F5198F"/>
    <w:rsid w:val="00F51F53"/>
    <w:rsid w:val="00F569BD"/>
    <w:rsid w:val="00F62D47"/>
    <w:rsid w:val="00F6301E"/>
    <w:rsid w:val="00F6315D"/>
    <w:rsid w:val="00F64A52"/>
    <w:rsid w:val="00F65021"/>
    <w:rsid w:val="00F65151"/>
    <w:rsid w:val="00F653A2"/>
    <w:rsid w:val="00F65564"/>
    <w:rsid w:val="00F65680"/>
    <w:rsid w:val="00F65F83"/>
    <w:rsid w:val="00F66BF4"/>
    <w:rsid w:val="00F67BC5"/>
    <w:rsid w:val="00F71579"/>
    <w:rsid w:val="00F73F1D"/>
    <w:rsid w:val="00F778C4"/>
    <w:rsid w:val="00F80A79"/>
    <w:rsid w:val="00F81215"/>
    <w:rsid w:val="00F816F0"/>
    <w:rsid w:val="00F83229"/>
    <w:rsid w:val="00F93B47"/>
    <w:rsid w:val="00F94BAA"/>
    <w:rsid w:val="00F97162"/>
    <w:rsid w:val="00FA31F6"/>
    <w:rsid w:val="00FA7CDC"/>
    <w:rsid w:val="00FB31DF"/>
    <w:rsid w:val="00FB4BF2"/>
    <w:rsid w:val="00FC021B"/>
    <w:rsid w:val="00FC06E1"/>
    <w:rsid w:val="00FC1DEB"/>
    <w:rsid w:val="00FC4384"/>
    <w:rsid w:val="00FC4F2B"/>
    <w:rsid w:val="00FD5007"/>
    <w:rsid w:val="00FD6587"/>
    <w:rsid w:val="00FD7B39"/>
    <w:rsid w:val="00FD7D3D"/>
    <w:rsid w:val="00FE3C80"/>
    <w:rsid w:val="00FE5C30"/>
    <w:rsid w:val="00FF25BE"/>
    <w:rsid w:val="00FF3127"/>
    <w:rsid w:val="00FF4A3C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584F70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Default">
    <w:name w:val="Default"/>
    <w:uiPriority w:val="99"/>
    <w:rsid w:val="00AD65A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F7CE0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F7CE0"/>
    <w:rPr>
      <w:rFonts w:ascii="Calibri" w:hAnsi="Calibri"/>
      <w:szCs w:val="21"/>
    </w:rPr>
  </w:style>
  <w:style w:type="character" w:styleId="Tekstzastpczy">
    <w:name w:val="Placeholder Text"/>
    <w:basedOn w:val="Domylnaczcionkaakapitu"/>
    <w:uiPriority w:val="99"/>
    <w:semiHidden/>
    <w:rsid w:val="00B659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5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elements/1.1/"/>
    <ds:schemaRef ds:uri="8d7f34ec-9741-4b79-a27d-5e7851a777a5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ac2bcd6b-1cfb-4024-b694-1e96efe82571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89A0E5-23F0-4C75-A5AB-B012AF18E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77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Wojciech Cyż</cp:lastModifiedBy>
  <cp:revision>12</cp:revision>
  <cp:lastPrinted>2022-11-30T12:59:00Z</cp:lastPrinted>
  <dcterms:created xsi:type="dcterms:W3CDTF">2024-03-15T10:56:00Z</dcterms:created>
  <dcterms:modified xsi:type="dcterms:W3CDTF">2024-04-05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